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546"/>
        <w:gridCol w:w="4029"/>
        <w:gridCol w:w="555"/>
        <w:gridCol w:w="435"/>
        <w:gridCol w:w="195"/>
        <w:gridCol w:w="535"/>
        <w:gridCol w:w="4485"/>
        <w:gridCol w:w="10"/>
      </w:tblGrid>
      <w:tr w:rsidR="00CE2033" w14:paraId="081C194D" w14:textId="77777777" w:rsidTr="00C90D74">
        <w:trPr>
          <w:gridAfter w:val="1"/>
          <w:wAfter w:w="10" w:type="dxa"/>
          <w:trHeight w:val="770"/>
        </w:trPr>
        <w:tc>
          <w:tcPr>
            <w:tcW w:w="4585" w:type="dxa"/>
            <w:gridSpan w:val="3"/>
            <w:vAlign w:val="bottom"/>
          </w:tcPr>
          <w:p w14:paraId="2F209A9F" w14:textId="6B7757B3" w:rsidR="00CE2033" w:rsidRDefault="00CE2033" w:rsidP="00CE2033">
            <w:pPr>
              <w:jc w:val="right"/>
            </w:pPr>
            <w:r>
              <w:rPr>
                <w:rFonts w:ascii="Calibri" w:hAnsi="Calibri" w:cs="Calibri"/>
                <w:b/>
                <w:bCs/>
                <w:color w:val="F4B084"/>
                <w:sz w:val="80"/>
                <w:szCs w:val="80"/>
              </w:rPr>
              <w:t>password</w:t>
            </w:r>
          </w:p>
        </w:tc>
        <w:tc>
          <w:tcPr>
            <w:tcW w:w="990" w:type="dxa"/>
            <w:gridSpan w:val="2"/>
            <w:vAlign w:val="bottom"/>
          </w:tcPr>
          <w:p w14:paraId="10D8944A" w14:textId="36252F56" w:rsidR="00CE2033" w:rsidRDefault="00CE2033" w:rsidP="00CE2033">
            <w:r w:rsidRPr="00CE2033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76672" behindDoc="0" locked="0" layoutInCell="1" allowOverlap="1" wp14:anchorId="59848F0E" wp14:editId="3D28C91F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-489585</wp:posOffset>
                  </wp:positionV>
                  <wp:extent cx="504825" cy="4953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EA5A405-32AD-464B-B83D-F5EB5014907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6EA5A405-32AD-464B-B83D-F5EB5014907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49530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215" w:type="dxa"/>
            <w:gridSpan w:val="3"/>
            <w:vAlign w:val="bottom"/>
          </w:tcPr>
          <w:p w14:paraId="5FBD9C25" w14:textId="580AECA4" w:rsidR="00CE2033" w:rsidRDefault="00CE2033" w:rsidP="00CE2033">
            <w:r w:rsidRPr="00CE2033">
              <w:rPr>
                <w:rFonts w:ascii="Calibri" w:eastAsia="Times New Roman" w:hAnsi="Calibri" w:cs="Calibri"/>
                <w:b/>
                <w:bCs/>
                <w:color w:val="FF6600"/>
                <w:sz w:val="120"/>
                <w:szCs w:val="120"/>
              </w:rPr>
              <w:t>KEEPER</w:t>
            </w:r>
          </w:p>
        </w:tc>
      </w:tr>
      <w:tr w:rsidR="00C90D74" w:rsidRPr="00C90D74" w14:paraId="61FB97E3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523D6" w14:textId="77777777" w:rsidR="00C90D74" w:rsidRPr="00C90D74" w:rsidRDefault="00C90D74" w:rsidP="00C90D7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CA521" w14:textId="77777777" w:rsidR="00C90D74" w:rsidRPr="00C90D74" w:rsidRDefault="00C90D74" w:rsidP="00C90D74">
            <w:pPr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7BB68" w14:textId="77777777" w:rsidR="00C90D74" w:rsidRPr="00C90D74" w:rsidRDefault="00C90D74" w:rsidP="00C90D74"/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D4525" w14:textId="77777777" w:rsidR="00C90D74" w:rsidRPr="00C90D74" w:rsidRDefault="00C90D74" w:rsidP="00C90D74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27767" w14:textId="77777777" w:rsidR="00C90D74" w:rsidRPr="00C90D74" w:rsidRDefault="00C90D74" w:rsidP="00C90D74"/>
        </w:tc>
      </w:tr>
      <w:tr w:rsidR="00C90D74" w:rsidRPr="004C79AE" w14:paraId="52EFE954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C6EFCCD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8D7102F" wp14:editId="4D94BEA7">
                  <wp:extent cx="171450" cy="190500"/>
                  <wp:effectExtent l="0" t="0" r="0" b="0"/>
                  <wp:docPr id="88" name="Picture 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08E52954" w14:textId="5AF2D04F" w:rsidR="00C90D74" w:rsidRPr="004C79AE" w:rsidRDefault="00E7773D" w:rsidP="00C90D74">
            <w:pPr>
              <w:spacing w:before="40" w:after="40"/>
              <w:rPr>
                <w:rFonts w:cstheme="minorHAnsi"/>
              </w:rPr>
            </w:pPr>
            <w:r w:rsidRPr="00E7773D">
              <w:rPr>
                <w:rFonts w:cstheme="minorHAnsi"/>
              </w:rPr>
              <w:t>www.yahoo.com/mail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5A6F41B9" w14:textId="77777777" w:rsidR="00C90D74" w:rsidRPr="004C79AE" w:rsidRDefault="00C90D74" w:rsidP="00C90D7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939379C" w14:textId="07D59A0A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288336F1" wp14:editId="4CDF9610">
                  <wp:extent cx="171450" cy="190500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231760F9" w14:textId="2599C73C" w:rsidR="00C90D74" w:rsidRPr="004C79AE" w:rsidRDefault="00B47800" w:rsidP="00C90D74">
            <w:pPr>
              <w:spacing w:before="40" w:after="40"/>
            </w:pPr>
            <w:r w:rsidRPr="00B47800">
              <w:t>www.gmail.com/mail</w:t>
            </w:r>
          </w:p>
        </w:tc>
      </w:tr>
      <w:tr w:rsidR="00C90D74" w:rsidRPr="004C79AE" w14:paraId="4BBCAD4E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0A4E88" w14:textId="31633BCD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6F9F972" wp14:editId="7EE3594F">
                  <wp:extent cx="180975" cy="180975"/>
                  <wp:effectExtent l="0" t="0" r="9525" b="9525"/>
                  <wp:docPr id="22" name="Picture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shd w:val="clear" w:color="auto" w:fill="auto"/>
            <w:vAlign w:val="center"/>
          </w:tcPr>
          <w:p w14:paraId="2B7385B5" w14:textId="6556FC45" w:rsidR="00C90D74" w:rsidRPr="004C79AE" w:rsidRDefault="00B47800" w:rsidP="00C90D7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jelly22fih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DD437A" w14:textId="77777777" w:rsidR="00C90D74" w:rsidRPr="004C79AE" w:rsidRDefault="00C90D74" w:rsidP="00C90D7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2672E" w14:textId="0CC16569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725C1860" wp14:editId="522013A9">
                  <wp:extent cx="180975" cy="180975"/>
                  <wp:effectExtent l="0" t="0" r="9525" b="9525"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shd w:val="clear" w:color="auto" w:fill="auto"/>
            <w:vAlign w:val="center"/>
          </w:tcPr>
          <w:p w14:paraId="27ED0A9B" w14:textId="5C2C9E13" w:rsidR="00C90D74" w:rsidRPr="004C79AE" w:rsidRDefault="00B47800" w:rsidP="00C90D74">
            <w:pPr>
              <w:spacing w:before="40" w:after="40"/>
            </w:pPr>
            <w:r w:rsidRPr="00B47800">
              <w:t>1Ki77y</w:t>
            </w:r>
          </w:p>
        </w:tc>
      </w:tr>
      <w:tr w:rsidR="00C90D74" w:rsidRPr="004C79AE" w14:paraId="42FE8C02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8B66F8" w14:textId="2E375AC3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1CA1C2BC" wp14:editId="04B85C40">
                  <wp:extent cx="161925" cy="171450"/>
                  <wp:effectExtent l="0" t="0" r="9525" b="0"/>
                  <wp:docPr id="95" name="Picture 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shd w:val="clear" w:color="auto" w:fill="auto"/>
            <w:vAlign w:val="center"/>
          </w:tcPr>
          <w:p w14:paraId="6FF9F382" w14:textId="56EA5A38" w:rsidR="00C90D74" w:rsidRPr="004C79AE" w:rsidRDefault="00B47800" w:rsidP="00C90D7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j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FFC400" w14:textId="77777777" w:rsidR="00C90D74" w:rsidRPr="004C79AE" w:rsidRDefault="00C90D74" w:rsidP="00C90D7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0F24EC" w14:textId="77B8A066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0EE5EEC" wp14:editId="53BC2C92">
                  <wp:extent cx="161925" cy="171450"/>
                  <wp:effectExtent l="0" t="0" r="9525" b="0"/>
                  <wp:docPr id="97" name="Picture 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shd w:val="clear" w:color="auto" w:fill="auto"/>
            <w:vAlign w:val="center"/>
          </w:tcPr>
          <w:p w14:paraId="25081AF2" w14:textId="6A66EC30" w:rsidR="00C90D74" w:rsidRPr="004C79AE" w:rsidRDefault="00B47800" w:rsidP="00C90D74">
            <w:pPr>
              <w:spacing w:before="40" w:after="40"/>
            </w:pPr>
            <w:r w:rsidRPr="00B47800">
              <w:t>johnsmith@yahoo.com</w:t>
            </w:r>
          </w:p>
        </w:tc>
      </w:tr>
      <w:tr w:rsidR="008A5AF6" w:rsidRPr="004C79AE" w14:paraId="70F972DC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8109A0" w14:textId="66C8EF1C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589E947" wp14:editId="56C7160B">
                  <wp:extent cx="180975" cy="167205"/>
                  <wp:effectExtent l="0" t="0" r="0" b="4445"/>
                  <wp:docPr id="96" name="Picture 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shd w:val="clear" w:color="auto" w:fill="auto"/>
            <w:vAlign w:val="center"/>
          </w:tcPr>
          <w:p w14:paraId="2E5B2E22" w14:textId="0F40B7BF" w:rsidR="00C90D74" w:rsidRPr="004C79AE" w:rsidRDefault="00B47800" w:rsidP="00C90D7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j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598D4" w14:textId="77777777" w:rsidR="00C90D74" w:rsidRPr="004C79AE" w:rsidRDefault="00C90D74" w:rsidP="00C90D7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547CFA" w14:textId="1D9A1344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3AE1CF13" wp14:editId="03D1EEA9">
                  <wp:extent cx="180975" cy="167205"/>
                  <wp:effectExtent l="0" t="0" r="0" b="4445"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shd w:val="clear" w:color="auto" w:fill="auto"/>
            <w:vAlign w:val="center"/>
          </w:tcPr>
          <w:p w14:paraId="3D9DFCD6" w14:textId="3553881B" w:rsidR="00C90D74" w:rsidRPr="004C79AE" w:rsidRDefault="00B47800" w:rsidP="00C90D74">
            <w:pPr>
              <w:spacing w:before="40" w:after="40"/>
            </w:pPr>
            <w:r w:rsidRPr="00B47800">
              <w:t>johnsmith@yahoo.com</w:t>
            </w:r>
          </w:p>
        </w:tc>
      </w:tr>
      <w:tr w:rsidR="00C90D74" w:rsidRPr="00C90D74" w14:paraId="26BE13DC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D5EAD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2CD5D0F7" w14:textId="77777777" w:rsidR="00C90D74" w:rsidRPr="00C90D74" w:rsidRDefault="00C90D74" w:rsidP="00C90D74">
            <w:pPr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E5D76" w14:textId="77777777" w:rsidR="00C90D74" w:rsidRPr="00C90D74" w:rsidRDefault="00C90D74" w:rsidP="00C90D74"/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44785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68087003" w14:textId="77777777" w:rsidR="00C90D74" w:rsidRPr="00C90D74" w:rsidRDefault="00C90D74" w:rsidP="00C90D74"/>
        </w:tc>
      </w:tr>
      <w:tr w:rsidR="00C90D74" w:rsidRPr="004C79AE" w14:paraId="37CD6A66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6EBDE10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47B043D" wp14:editId="5E5E9451">
                  <wp:extent cx="171450" cy="190500"/>
                  <wp:effectExtent l="0" t="0" r="0" b="0"/>
                  <wp:docPr id="98" name="Picture 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51B2F34A" w14:textId="4D5B99EF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www.drive.google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592C31E0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0F824FF8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D6CC070" wp14:editId="001F80CD">
                  <wp:extent cx="171450" cy="190500"/>
                  <wp:effectExtent l="0" t="0" r="0" b="0"/>
                  <wp:docPr id="99" name="Picture 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5429EA9" w14:textId="20CE5483" w:rsidR="00C90D74" w:rsidRPr="004C79AE" w:rsidRDefault="00B47800" w:rsidP="00540B84">
            <w:pPr>
              <w:spacing w:before="40" w:after="40"/>
            </w:pPr>
            <w:r w:rsidRPr="00B47800">
              <w:t>www.dropbox.com</w:t>
            </w:r>
          </w:p>
        </w:tc>
      </w:tr>
      <w:tr w:rsidR="00C90D74" w:rsidRPr="004C79AE" w14:paraId="6D861500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79CF3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39CF28B" wp14:editId="47118F92">
                  <wp:extent cx="180975" cy="180975"/>
                  <wp:effectExtent l="0" t="0" r="9525" b="9525"/>
                  <wp:docPr id="100" name="Picture 10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2DCD0493" w14:textId="43A0D947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proofErr w:type="spellStart"/>
            <w:proofErr w:type="gramStart"/>
            <w:r w:rsidRPr="00B47800">
              <w:rPr>
                <w:rFonts w:cstheme="minorHAnsi"/>
              </w:rPr>
              <w:t>yknjs</w:t>
            </w:r>
            <w:proofErr w:type="spellEnd"/>
            <w:r w:rsidRPr="00B47800">
              <w:rPr>
                <w:rFonts w:cstheme="minorHAnsi"/>
              </w:rPr>
              <w:t>:!</w:t>
            </w:r>
            <w:proofErr w:type="gramEnd"/>
            <w:r w:rsidRPr="00B47800">
              <w:rPr>
                <w:rFonts w:cstheme="minorHAnsi"/>
              </w:rPr>
              <w:t>776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53D44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C2694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7BDAA6F" wp14:editId="1240285D">
                  <wp:extent cx="180975" cy="180975"/>
                  <wp:effectExtent l="0" t="0" r="9525" b="9525"/>
                  <wp:docPr id="101" name="Picture 1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2BE0E38B" w14:textId="0FE0B6AD" w:rsidR="00C90D74" w:rsidRPr="004C79AE" w:rsidRDefault="00B47800" w:rsidP="00540B84">
            <w:pPr>
              <w:spacing w:before="40" w:after="40"/>
            </w:pPr>
            <w:r w:rsidRPr="00B47800">
              <w:t>m3llycat</w:t>
            </w:r>
          </w:p>
        </w:tc>
      </w:tr>
      <w:tr w:rsidR="00C90D74" w:rsidRPr="004C79AE" w14:paraId="56D1BFC1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0821B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2592890" wp14:editId="7175FFAA">
                  <wp:extent cx="161925" cy="171450"/>
                  <wp:effectExtent l="0" t="0" r="9525" b="0"/>
                  <wp:docPr id="102" name="Picture 10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7EEC2F3B" w14:textId="7A4528A2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jsmilth04312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DCDA14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6FD9E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6DE176A" wp14:editId="213524B0">
                  <wp:extent cx="161925" cy="171450"/>
                  <wp:effectExtent l="0" t="0" r="9525" b="0"/>
                  <wp:docPr id="103" name="Picture 1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555C73C2" w14:textId="4F82B631" w:rsidR="00C90D74" w:rsidRPr="004C79AE" w:rsidRDefault="00B47800" w:rsidP="00540B84">
            <w:pPr>
              <w:spacing w:before="40" w:after="40"/>
            </w:pPr>
            <w:proofErr w:type="gramStart"/>
            <w:r w:rsidRPr="00B47800">
              <w:t>john.smith</w:t>
            </w:r>
            <w:proofErr w:type="gramEnd"/>
            <w:r w:rsidRPr="00B47800">
              <w:t>05</w:t>
            </w:r>
          </w:p>
        </w:tc>
      </w:tr>
      <w:tr w:rsidR="00C90D74" w:rsidRPr="004C79AE" w14:paraId="0C88F4CD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626A1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ECD2BFD" wp14:editId="701D374A">
                  <wp:extent cx="180975" cy="167205"/>
                  <wp:effectExtent l="0" t="0" r="0" b="4445"/>
                  <wp:docPr id="104" name="Picture 10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31F4CE53" w14:textId="7BA9329E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j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C05D8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8F214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2BDEFC6F" wp14:editId="2486ED31">
                  <wp:extent cx="180975" cy="167205"/>
                  <wp:effectExtent l="0" t="0" r="0" b="4445"/>
                  <wp:docPr id="105" name="Picture 1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218BD577" w14:textId="3393BB4B" w:rsidR="00C90D74" w:rsidRPr="004C79AE" w:rsidRDefault="00B47800" w:rsidP="00540B84">
            <w:pPr>
              <w:spacing w:before="40" w:after="40"/>
            </w:pPr>
            <w:r w:rsidRPr="00B47800">
              <w:t>johnsmith@yahoo.com</w:t>
            </w:r>
          </w:p>
        </w:tc>
      </w:tr>
      <w:tr w:rsidR="00C90D74" w:rsidRPr="00C90D74" w14:paraId="756951FB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40348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699EE4CE" w14:textId="77777777" w:rsidR="00C90D74" w:rsidRPr="00C90D74" w:rsidRDefault="00C90D74" w:rsidP="00540B84">
            <w:pPr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C9239" w14:textId="77777777" w:rsidR="00C90D74" w:rsidRPr="00C90D74" w:rsidRDefault="00C90D74" w:rsidP="00540B84"/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250F3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B28559E" w14:textId="77777777" w:rsidR="00C90D74" w:rsidRPr="00C90D74" w:rsidRDefault="00C90D74" w:rsidP="00540B84"/>
        </w:tc>
      </w:tr>
      <w:tr w:rsidR="00C90D74" w:rsidRPr="004C79AE" w14:paraId="1448BCE5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6746337C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1D76E8BC" wp14:editId="75CB2B4B">
                  <wp:extent cx="171450" cy="190500"/>
                  <wp:effectExtent l="0" t="0" r="0" b="0"/>
                  <wp:docPr id="106" name="Picture 10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0B320F37" w14:textId="2735566F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www.instagram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A7E6B6D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EEC0225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E48C287" wp14:editId="185B6646">
                  <wp:extent cx="171450" cy="190500"/>
                  <wp:effectExtent l="0" t="0" r="0" b="0"/>
                  <wp:docPr id="107" name="Picture 1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F1B4592" w14:textId="45171A5F" w:rsidR="00C90D74" w:rsidRPr="004C79AE" w:rsidRDefault="00B47800" w:rsidP="00540B84">
            <w:pPr>
              <w:spacing w:before="40" w:after="40"/>
            </w:pPr>
            <w:r w:rsidRPr="00B47800">
              <w:t>www.facebook.com</w:t>
            </w:r>
          </w:p>
        </w:tc>
      </w:tr>
      <w:tr w:rsidR="00C90D74" w:rsidRPr="004C79AE" w14:paraId="5C44A253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36246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56F4BDF" wp14:editId="19BE6595">
                  <wp:extent cx="180975" cy="180975"/>
                  <wp:effectExtent l="0" t="0" r="9525" b="9525"/>
                  <wp:docPr id="108" name="Picture 1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5C5E0366" w14:textId="3DCA1BB5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de2la690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55672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20697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384BC81E" wp14:editId="4E48E936">
                  <wp:extent cx="180975" cy="180975"/>
                  <wp:effectExtent l="0" t="0" r="9525" b="9525"/>
                  <wp:docPr id="109" name="Picture 1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3E83AB05" w14:textId="1DE6F1A9" w:rsidR="00C90D74" w:rsidRPr="004C79AE" w:rsidRDefault="00B47800" w:rsidP="00540B84">
            <w:pPr>
              <w:spacing w:before="40" w:after="40"/>
            </w:pPr>
            <w:r w:rsidRPr="00B47800">
              <w:t>d3itagarnm</w:t>
            </w:r>
          </w:p>
        </w:tc>
      </w:tr>
      <w:tr w:rsidR="00C90D74" w:rsidRPr="004C79AE" w14:paraId="0DB1E2A1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43D3E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E278CF0" wp14:editId="2E56C89A">
                  <wp:extent cx="161925" cy="171450"/>
                  <wp:effectExtent l="0" t="0" r="9525" b="0"/>
                  <wp:docPr id="110" name="Picture 1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337E4D5D" w14:textId="7AC7F942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</w:rPr>
              <w:t>j</w:t>
            </w:r>
            <w:r w:rsidRPr="00B47800">
              <w:rPr>
                <w:rFonts w:cstheme="minorHAnsi"/>
              </w:rPr>
              <w:t>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6ABA76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FF3E6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25A879F" wp14:editId="7611CA22">
                  <wp:extent cx="161925" cy="171450"/>
                  <wp:effectExtent l="0" t="0" r="9525" b="0"/>
                  <wp:docPr id="111" name="Picture 1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23BC666B" w14:textId="61E7318A" w:rsidR="00C90D74" w:rsidRPr="004C79AE" w:rsidRDefault="00B47800" w:rsidP="00540B84">
            <w:pPr>
              <w:spacing w:before="40" w:after="40"/>
            </w:pPr>
            <w:r w:rsidRPr="00B47800">
              <w:t>johnsmith@yahoo.com</w:t>
            </w:r>
          </w:p>
        </w:tc>
      </w:tr>
      <w:tr w:rsidR="00C90D74" w:rsidRPr="004C79AE" w14:paraId="4C649D2F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FE019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23845F5B" wp14:editId="284AFA34">
                  <wp:extent cx="180975" cy="167205"/>
                  <wp:effectExtent l="0" t="0" r="0" b="4445"/>
                  <wp:docPr id="112" name="Picture 1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1F552654" w14:textId="64B260BF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</w:rPr>
              <w:t>j</w:t>
            </w:r>
            <w:r w:rsidRPr="00B47800">
              <w:rPr>
                <w:rFonts w:cstheme="minorHAnsi"/>
              </w:rPr>
              <w:t>ohnsmith@yahoo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C391D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7C3C9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F6D760E" wp14:editId="0556D6C6">
                  <wp:extent cx="180975" cy="167205"/>
                  <wp:effectExtent l="0" t="0" r="0" b="4445"/>
                  <wp:docPr id="113" name="Picture 1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4CBEBCFA" w14:textId="0F2C4A3B" w:rsidR="00C90D74" w:rsidRPr="004C79AE" w:rsidRDefault="00B47800" w:rsidP="00540B84">
            <w:pPr>
              <w:spacing w:before="40" w:after="40"/>
            </w:pPr>
            <w:r w:rsidRPr="00B47800">
              <w:t>johnsmith@yahoo.com</w:t>
            </w:r>
          </w:p>
        </w:tc>
      </w:tr>
      <w:tr w:rsidR="00C90D74" w:rsidRPr="00C90D74" w14:paraId="4E4DE5D5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EF029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4B8037CD" w14:textId="77777777" w:rsidR="00C90D74" w:rsidRPr="00C90D74" w:rsidRDefault="00C90D74" w:rsidP="00540B84">
            <w:pPr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98453" w14:textId="77777777" w:rsidR="00C90D74" w:rsidRPr="00C90D74" w:rsidRDefault="00C90D74" w:rsidP="00540B84"/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61740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5836EDCE" w14:textId="77777777" w:rsidR="00C90D74" w:rsidRPr="00C90D74" w:rsidRDefault="00C90D74" w:rsidP="00540B84"/>
        </w:tc>
      </w:tr>
      <w:tr w:rsidR="00C90D74" w:rsidRPr="004C79AE" w14:paraId="25CDDBA4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6F7A1BAE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A9C9D2F" wp14:editId="15470CB6">
                  <wp:extent cx="171450" cy="190500"/>
                  <wp:effectExtent l="0" t="0" r="0" b="0"/>
                  <wp:docPr id="114" name="Picture 1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A84D36E" w14:textId="195A8DFB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www.twiter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4AFE81F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B68B9D7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1BF6686" wp14:editId="06CD1CAB">
                  <wp:extent cx="171450" cy="190500"/>
                  <wp:effectExtent l="0" t="0" r="0" b="0"/>
                  <wp:docPr id="115" name="Picture 1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BAE3902" w14:textId="74A223FA" w:rsidR="00C90D74" w:rsidRPr="004C79AE" w:rsidRDefault="00B47800" w:rsidP="00540B84">
            <w:pPr>
              <w:spacing w:before="40" w:after="40"/>
            </w:pPr>
            <w:r w:rsidRPr="00B47800">
              <w:t>www.skpe.com</w:t>
            </w:r>
          </w:p>
        </w:tc>
      </w:tr>
      <w:tr w:rsidR="00C90D74" w:rsidRPr="004C79AE" w14:paraId="38BD0990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FFB37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5D17483" wp14:editId="4F6F7565">
                  <wp:extent cx="180975" cy="180975"/>
                  <wp:effectExtent l="0" t="0" r="9525" b="9525"/>
                  <wp:docPr id="116" name="Picture 1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1405689D" w14:textId="793B65A2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a11Black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B1DA3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CBE73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1F77930" wp14:editId="0DF0E395">
                  <wp:extent cx="180975" cy="180975"/>
                  <wp:effectExtent l="0" t="0" r="9525" b="9525"/>
                  <wp:docPr id="117" name="Picture 1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6022F926" w14:textId="586DBC45" w:rsidR="00C90D74" w:rsidRPr="004C79AE" w:rsidRDefault="00B47800" w:rsidP="00540B84">
            <w:pPr>
              <w:spacing w:before="40" w:after="40"/>
            </w:pPr>
            <w:r w:rsidRPr="00B47800">
              <w:t>3efBGy&amp;uKlp</w:t>
            </w:r>
          </w:p>
        </w:tc>
      </w:tr>
      <w:tr w:rsidR="00C90D74" w:rsidRPr="004C79AE" w14:paraId="4F2C7AD0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49C39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D5786FF" wp14:editId="51E2DA80">
                  <wp:extent cx="161925" cy="171450"/>
                  <wp:effectExtent l="0" t="0" r="9525" b="0"/>
                  <wp:docPr id="118" name="Picture 1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628A1869" w14:textId="3A846C46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johnsmith@gmail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76EF3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85550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6E52FB4" wp14:editId="2163BFA5">
                  <wp:extent cx="161925" cy="171450"/>
                  <wp:effectExtent l="0" t="0" r="9525" b="0"/>
                  <wp:docPr id="119" name="Picture 1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2D7DD3A0" w14:textId="1E04C412" w:rsidR="00C90D74" w:rsidRPr="004C79AE" w:rsidRDefault="00B47800" w:rsidP="00540B84">
            <w:pPr>
              <w:spacing w:before="40" w:after="40"/>
            </w:pPr>
            <w:proofErr w:type="spellStart"/>
            <w:r w:rsidRPr="00B47800">
              <w:t>johnhsmith</w:t>
            </w:r>
            <w:proofErr w:type="spellEnd"/>
          </w:p>
        </w:tc>
      </w:tr>
      <w:tr w:rsidR="00C90D74" w:rsidRPr="004C79AE" w14:paraId="4E898A43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067A8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ABBD9B6" wp14:editId="639BDA81">
                  <wp:extent cx="180975" cy="167205"/>
                  <wp:effectExtent l="0" t="0" r="0" b="4445"/>
                  <wp:docPr id="120" name="Picture 1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0B45A008" w14:textId="63AFCA2D" w:rsidR="00C90D74" w:rsidRPr="004C79AE" w:rsidRDefault="00B47800" w:rsidP="00540B84">
            <w:pPr>
              <w:spacing w:before="40" w:after="40"/>
              <w:rPr>
                <w:rFonts w:cstheme="minorHAnsi"/>
              </w:rPr>
            </w:pPr>
            <w:r w:rsidRPr="00B47800">
              <w:rPr>
                <w:rFonts w:cstheme="minorHAnsi"/>
              </w:rPr>
              <w:t>johnsmith@gmail.com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8FA19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F447C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D1A7A53" wp14:editId="2BD3BED6">
                  <wp:extent cx="180975" cy="167205"/>
                  <wp:effectExtent l="0" t="0" r="0" b="4445"/>
                  <wp:docPr id="121" name="Picture 1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7C3313BF" w14:textId="7AC8DA23" w:rsidR="00C90D74" w:rsidRPr="004C79AE" w:rsidRDefault="00B47800" w:rsidP="00540B84">
            <w:pPr>
              <w:spacing w:before="40" w:after="40"/>
            </w:pPr>
            <w:r w:rsidRPr="00B47800">
              <w:t>johnsmith@yahoo.com</w:t>
            </w:r>
            <w:bookmarkStart w:id="0" w:name="_GoBack"/>
            <w:bookmarkEnd w:id="0"/>
          </w:p>
        </w:tc>
      </w:tr>
      <w:tr w:rsidR="00C90D74" w:rsidRPr="00C90D74" w14:paraId="65C250A4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9FA32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014FF914" w14:textId="77777777" w:rsidR="00C90D74" w:rsidRPr="00C90D74" w:rsidRDefault="00C90D74" w:rsidP="00540B84">
            <w:pPr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32E7B" w14:textId="77777777" w:rsidR="00C90D74" w:rsidRPr="00C90D74" w:rsidRDefault="00C90D74" w:rsidP="00540B84"/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B2A0F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3EB94CC1" w14:textId="77777777" w:rsidR="00C90D74" w:rsidRPr="00C90D74" w:rsidRDefault="00C90D74" w:rsidP="00540B84"/>
        </w:tc>
      </w:tr>
      <w:tr w:rsidR="00C90D74" w:rsidRPr="004C79AE" w14:paraId="6C810C04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54CD4CE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74120660" wp14:editId="728B8CBB">
                  <wp:extent cx="171450" cy="190500"/>
                  <wp:effectExtent l="0" t="0" r="0" b="0"/>
                  <wp:docPr id="122" name="Picture 1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F8CE477" w14:textId="77777777" w:rsidR="00C90D74" w:rsidRPr="004C79AE" w:rsidRDefault="00C90D74" w:rsidP="00540B84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B2565FE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64C6CD63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EA2C583" wp14:editId="75801BDC">
                  <wp:extent cx="171450" cy="190500"/>
                  <wp:effectExtent l="0" t="0" r="0" b="0"/>
                  <wp:docPr id="123" name="Picture 1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39C24294" w14:textId="77777777" w:rsidR="00C90D74" w:rsidRPr="004C79AE" w:rsidRDefault="00C90D74" w:rsidP="00540B84">
            <w:pPr>
              <w:spacing w:before="40" w:after="40"/>
            </w:pPr>
          </w:p>
        </w:tc>
      </w:tr>
      <w:tr w:rsidR="00C90D74" w:rsidRPr="004C79AE" w14:paraId="4A264D38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6F701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EB9CF11" wp14:editId="49499AAA">
                  <wp:extent cx="180975" cy="180975"/>
                  <wp:effectExtent l="0" t="0" r="9525" b="9525"/>
                  <wp:docPr id="124" name="Picture 1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5F2EBD73" w14:textId="77777777" w:rsidR="00C90D74" w:rsidRPr="004C79AE" w:rsidRDefault="00C90D74" w:rsidP="00540B84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6C7AF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7556C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27BF3D48" wp14:editId="6E9EBE9B">
                  <wp:extent cx="180975" cy="180975"/>
                  <wp:effectExtent l="0" t="0" r="9525" b="9525"/>
                  <wp:docPr id="125" name="Picture 1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5324E9B3" w14:textId="77777777" w:rsidR="00C90D74" w:rsidRPr="004C79AE" w:rsidRDefault="00C90D74" w:rsidP="00540B84">
            <w:pPr>
              <w:spacing w:before="40" w:after="40"/>
            </w:pPr>
          </w:p>
        </w:tc>
      </w:tr>
      <w:tr w:rsidR="00C90D74" w:rsidRPr="004C79AE" w14:paraId="2D64DD5A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D4B57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B033D23" wp14:editId="264D593C">
                  <wp:extent cx="161925" cy="171450"/>
                  <wp:effectExtent l="0" t="0" r="9525" b="0"/>
                  <wp:docPr id="126" name="Picture 1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0DF014F6" w14:textId="77777777" w:rsidR="00C90D74" w:rsidRPr="004C79AE" w:rsidRDefault="00C90D74" w:rsidP="00540B84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0D85D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94E0F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0650D65" wp14:editId="3FBF90D1">
                  <wp:extent cx="161925" cy="171450"/>
                  <wp:effectExtent l="0" t="0" r="9525" b="0"/>
                  <wp:docPr id="127" name="Picture 1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21149355" w14:textId="77777777" w:rsidR="00C90D74" w:rsidRPr="004C79AE" w:rsidRDefault="00C90D74" w:rsidP="00540B84">
            <w:pPr>
              <w:spacing w:before="40" w:after="40"/>
            </w:pPr>
          </w:p>
        </w:tc>
      </w:tr>
      <w:tr w:rsidR="00C90D74" w:rsidRPr="004C79AE" w14:paraId="66690CA3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C8563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33237373" wp14:editId="7210DC9D">
                  <wp:extent cx="180975" cy="167205"/>
                  <wp:effectExtent l="0" t="0" r="0" b="4445"/>
                  <wp:docPr id="128" name="Picture 1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56E5E993" w14:textId="77777777" w:rsidR="00C90D74" w:rsidRPr="004C79AE" w:rsidRDefault="00C90D74" w:rsidP="00540B84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E9899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10A82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BEC6B13" wp14:editId="07D46B15">
                  <wp:extent cx="180975" cy="167205"/>
                  <wp:effectExtent l="0" t="0" r="0" b="4445"/>
                  <wp:docPr id="129" name="Picture 1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0CAD10C5" w14:textId="77777777" w:rsidR="00C90D74" w:rsidRPr="004C79AE" w:rsidRDefault="00C90D74" w:rsidP="00540B84">
            <w:pPr>
              <w:spacing w:before="40" w:after="40"/>
            </w:pPr>
          </w:p>
        </w:tc>
      </w:tr>
      <w:tr w:rsidR="00C90D74" w:rsidRPr="00C90D74" w14:paraId="0E0BC1AF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6B675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6D62A043" w14:textId="77777777" w:rsidR="00C90D74" w:rsidRPr="00C90D74" w:rsidRDefault="00C90D74" w:rsidP="00540B84">
            <w:pPr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B0A8B" w14:textId="77777777" w:rsidR="00C90D74" w:rsidRPr="00C90D74" w:rsidRDefault="00C90D74" w:rsidP="00540B84"/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07F63" w14:textId="77777777" w:rsidR="00C90D74" w:rsidRPr="00C90D74" w:rsidRDefault="00C90D74" w:rsidP="00C90D74">
            <w:pPr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52E3F3C6" w14:textId="77777777" w:rsidR="00C90D74" w:rsidRPr="00C90D74" w:rsidRDefault="00C90D74" w:rsidP="00540B84"/>
        </w:tc>
      </w:tr>
      <w:tr w:rsidR="00C90D74" w:rsidRPr="004C79AE" w14:paraId="332EA44E" w14:textId="77777777" w:rsidTr="00C90D7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B1CBA6D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77826858" wp14:editId="60E9DF98">
                  <wp:extent cx="171450" cy="190500"/>
                  <wp:effectExtent l="0" t="0" r="0" b="0"/>
                  <wp:docPr id="130" name="Picture 1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828D179" w14:textId="77777777" w:rsidR="00C90D74" w:rsidRPr="004C79AE" w:rsidRDefault="00C90D74" w:rsidP="00540B84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70F8DBC2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16138249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733AC27" wp14:editId="64601727">
                  <wp:extent cx="171450" cy="190500"/>
                  <wp:effectExtent l="0" t="0" r="0" b="0"/>
                  <wp:docPr id="131" name="Picture 1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BAF10C-B444-4DCE-BFA0-8D6BE79EB8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9BAF10C-B444-4DCE-BFA0-8D6BE79EB8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90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DAC2"/>
            <w:vAlign w:val="center"/>
          </w:tcPr>
          <w:p w14:paraId="0579F813" w14:textId="77777777" w:rsidR="00C90D74" w:rsidRPr="004C79AE" w:rsidRDefault="00C90D74" w:rsidP="00540B84">
            <w:pPr>
              <w:spacing w:before="40" w:after="40"/>
            </w:pPr>
          </w:p>
        </w:tc>
      </w:tr>
      <w:tr w:rsidR="00C90D74" w:rsidRPr="004C79AE" w14:paraId="484025A3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20F0B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5651BD8" wp14:editId="22E9FDCB">
                  <wp:extent cx="180975" cy="180975"/>
                  <wp:effectExtent l="0" t="0" r="9525" b="9525"/>
                  <wp:docPr id="132" name="Picture 1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0FE7D026" w14:textId="77777777" w:rsidR="00C90D74" w:rsidRPr="004C79AE" w:rsidRDefault="00C90D74" w:rsidP="00540B84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8E94B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AB184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5BA23CD" wp14:editId="50FC14C9">
                  <wp:extent cx="180975" cy="180975"/>
                  <wp:effectExtent l="0" t="0" r="9525" b="9525"/>
                  <wp:docPr id="133" name="Picture 1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9298A6-9ADF-4A41-972D-135DAC76A8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8D9298A6-9ADF-4A41-972D-135DAC76A8F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nil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12C91BE7" w14:textId="77777777" w:rsidR="00C90D74" w:rsidRPr="004C79AE" w:rsidRDefault="00C90D74" w:rsidP="00540B84">
            <w:pPr>
              <w:spacing w:before="40" w:after="40"/>
            </w:pPr>
          </w:p>
        </w:tc>
      </w:tr>
      <w:tr w:rsidR="00C90D74" w:rsidRPr="004C79AE" w14:paraId="4C8DCCEC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0CB4F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71B64E64" wp14:editId="79EA3754">
                  <wp:extent cx="161925" cy="171450"/>
                  <wp:effectExtent l="0" t="0" r="9525" b="0"/>
                  <wp:docPr id="134" name="Picture 1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33B48186" w14:textId="77777777" w:rsidR="00C90D74" w:rsidRPr="004C79AE" w:rsidRDefault="00C90D74" w:rsidP="00540B84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9B3C5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247FB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29598C06" wp14:editId="6B5D9B6B">
                  <wp:extent cx="161925" cy="171450"/>
                  <wp:effectExtent l="0" t="0" r="9525" b="0"/>
                  <wp:docPr id="135" name="Picture 1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6645-1946-4499-97E9-4B68501E63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36476645-1946-4499-97E9-4B68501E638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4E2069F5" w14:textId="77777777" w:rsidR="00C90D74" w:rsidRPr="004C79AE" w:rsidRDefault="00C90D74" w:rsidP="00540B84">
            <w:pPr>
              <w:spacing w:before="40" w:after="40"/>
            </w:pPr>
          </w:p>
        </w:tc>
      </w:tr>
      <w:tr w:rsidR="00C90D74" w:rsidRPr="004C79AE" w14:paraId="7AE4CA1D" w14:textId="77777777" w:rsidTr="008A5AF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" w:type="dxa"/>
          <w:trHeight w:val="437"/>
        </w:trPr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B494E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1203E87" wp14:editId="4D0B6ED3">
                  <wp:extent cx="180975" cy="167205"/>
                  <wp:effectExtent l="0" t="0" r="0" b="4445"/>
                  <wp:docPr id="136" name="Picture 1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4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213831CB" w14:textId="77777777" w:rsidR="00C90D74" w:rsidRPr="004C79AE" w:rsidRDefault="00C90D74" w:rsidP="00540B84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B075A" w14:textId="77777777" w:rsidR="00C90D74" w:rsidRPr="004C79AE" w:rsidRDefault="00C90D74" w:rsidP="00540B84">
            <w:pPr>
              <w:spacing w:before="40" w:after="40"/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5A991" w14:textId="77777777" w:rsidR="00C90D74" w:rsidRPr="004C79AE" w:rsidRDefault="00C90D74" w:rsidP="00C90D74">
            <w:pPr>
              <w:spacing w:before="40" w:after="40"/>
              <w:jc w:val="center"/>
              <w:rPr>
                <w:rFonts w:ascii="Calibri" w:eastAsia="Times New Roman" w:hAnsi="Calibri" w:cs="Calibri"/>
                <w:noProof/>
                <w:color w:val="000000"/>
              </w:rPr>
            </w:pPr>
            <w:r w:rsidRPr="004C79AE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AA76DD1" wp14:editId="142CD614">
                  <wp:extent cx="180975" cy="167205"/>
                  <wp:effectExtent l="0" t="0" r="0" b="4445"/>
                  <wp:docPr id="137" name="Picture 1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4BD4A-A69F-4E86-95BC-29E72A3A17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8194BD4A-A69F-4E86-95BC-29E72A3A178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34" cy="17594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5" w:type="dxa"/>
            <w:gridSpan w:val="2"/>
            <w:tcBorders>
              <w:top w:val="dashed" w:sz="4" w:space="0" w:color="ED7D31" w:themeColor="accent2"/>
              <w:left w:val="nil"/>
              <w:bottom w:val="dashed" w:sz="4" w:space="0" w:color="ED7D31" w:themeColor="accent2"/>
              <w:right w:val="nil"/>
            </w:tcBorders>
            <w:vAlign w:val="center"/>
          </w:tcPr>
          <w:p w14:paraId="4836D70C" w14:textId="77777777" w:rsidR="00C90D74" w:rsidRPr="004C79AE" w:rsidRDefault="00C90D74" w:rsidP="00540B84">
            <w:pPr>
              <w:spacing w:before="40" w:after="40"/>
            </w:pPr>
          </w:p>
        </w:tc>
      </w:tr>
    </w:tbl>
    <w:p w14:paraId="0290C4E6" w14:textId="198F3C69" w:rsidR="00CE2033" w:rsidRPr="00C90D74" w:rsidRDefault="00CE2033" w:rsidP="00CE2033">
      <w:pPr>
        <w:spacing w:after="0"/>
        <w:rPr>
          <w:sz w:val="2"/>
          <w:szCs w:val="2"/>
        </w:rPr>
      </w:pPr>
    </w:p>
    <w:sectPr w:rsidR="00CE2033" w:rsidRPr="00C90D74" w:rsidSect="00D853F8">
      <w:headerReference w:type="default" r:id="rId11"/>
      <w:footerReference w:type="default" r:id="rId12"/>
      <w:pgSz w:w="12240" w:h="15840"/>
      <w:pgMar w:top="435" w:right="720" w:bottom="72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31AAA" w14:textId="77777777" w:rsidR="00D3230E" w:rsidRDefault="00D3230E" w:rsidP="00025008">
      <w:pPr>
        <w:spacing w:after="0" w:line="240" w:lineRule="auto"/>
      </w:pPr>
      <w:r>
        <w:separator/>
      </w:r>
    </w:p>
  </w:endnote>
  <w:endnote w:type="continuationSeparator" w:id="0">
    <w:p w14:paraId="6BDE831E" w14:textId="77777777" w:rsidR="00D3230E" w:rsidRDefault="00D3230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7B605" w14:textId="77777777" w:rsidR="00D3230E" w:rsidRDefault="00D3230E" w:rsidP="00025008">
      <w:pPr>
        <w:spacing w:after="0" w:line="240" w:lineRule="auto"/>
      </w:pPr>
      <w:r>
        <w:separator/>
      </w:r>
    </w:p>
  </w:footnote>
  <w:footnote w:type="continuationSeparator" w:id="0">
    <w:p w14:paraId="3529BD41" w14:textId="77777777" w:rsidR="00D3230E" w:rsidRDefault="00D3230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326E95"/>
    <w:rsid w:val="003369DC"/>
    <w:rsid w:val="004624FD"/>
    <w:rsid w:val="00462DDA"/>
    <w:rsid w:val="004B6A70"/>
    <w:rsid w:val="004C79AE"/>
    <w:rsid w:val="004D21B8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A5AF6"/>
    <w:rsid w:val="008C6E2C"/>
    <w:rsid w:val="00924D6B"/>
    <w:rsid w:val="00926C13"/>
    <w:rsid w:val="009724DF"/>
    <w:rsid w:val="00981384"/>
    <w:rsid w:val="00A66F94"/>
    <w:rsid w:val="00A83A36"/>
    <w:rsid w:val="00AD49A7"/>
    <w:rsid w:val="00AD728D"/>
    <w:rsid w:val="00B24FCF"/>
    <w:rsid w:val="00B47800"/>
    <w:rsid w:val="00B72328"/>
    <w:rsid w:val="00B93539"/>
    <w:rsid w:val="00BA6BB1"/>
    <w:rsid w:val="00C1590A"/>
    <w:rsid w:val="00C81159"/>
    <w:rsid w:val="00C84F0B"/>
    <w:rsid w:val="00C90D74"/>
    <w:rsid w:val="00CC29CF"/>
    <w:rsid w:val="00CE1356"/>
    <w:rsid w:val="00CE2033"/>
    <w:rsid w:val="00D06D1B"/>
    <w:rsid w:val="00D3230E"/>
    <w:rsid w:val="00D32BF9"/>
    <w:rsid w:val="00D853F8"/>
    <w:rsid w:val="00E11C79"/>
    <w:rsid w:val="00E35451"/>
    <w:rsid w:val="00E7773D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dcterms:created xsi:type="dcterms:W3CDTF">2020-02-28T03:53:00Z</dcterms:created>
  <dcterms:modified xsi:type="dcterms:W3CDTF">2020-03-06T07:24:00Z</dcterms:modified>
</cp:coreProperties>
</file>